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947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454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group labe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0.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lent=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0-09-16T13:51:29Z</dcterms:created>
  <dcterms:modified xsi:type="dcterms:W3CDTF">2020-09-16T13:5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